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Spain</w:t>
      </w:r>
      <w:r>
        <w:t xml:space="preserve"> </w:t>
      </w:r>
      <w:r>
        <w:t xml:space="preserve">Valencia</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Hairdresser position at your esteemed salon in Spain Valencia. As a passionate and skilled professional in the field of hairdressing, I am eager to bring my expertise, creativity, and dedication to your team while immersing myself in the vibrant culture of this iconic city. With over [X years] of experience as a Hairdresser, I have cultivated a deep understanding of modern techniques, client-centric service, and the artistry required to transform hair into a true expression of individuality. My commitment to excellence and my adaptability to diverse environments make me an ideal candidate for this opportunity in Spain Valencia.</w:t>
      </w:r>
    </w:p>
    <w:bookmarkStart w:id="20" w:name="Xb06601b6e96671bfa9d482d4a8533b62a7e2804"/>
    <w:p>
      <w:pPr>
        <w:pStyle w:val="Heading2"/>
      </w:pPr>
      <w:r>
        <w:t xml:space="preserve">Why Spain Valencia? A Perfect Match for My Career and Passion</w:t>
      </w:r>
    </w:p>
    <w:p>
      <w:pPr>
        <w:pStyle w:val="FirstParagraph"/>
      </w:pPr>
      <w:r>
        <w:t xml:space="preserve">Spain Valencia has always captivated me with its unique blend of tradition, modernity, and artistic flair. The city’s dynamic lifestyle, rich cultural heritage, and thriving beauty industry create an inspiring backdrop for a Hairdresser to thrive. I am particularly drawn to the opportunity to work in Spain Valencia because of its reputation as a hub for innovation in fashion and personal style. The local clientele values both precision and creativity, which aligns perfectly with my professional philosophy of combining technical mastery with artistic vision.</w:t>
      </w:r>
    </w:p>
    <w:p>
      <w:pPr>
        <w:pStyle w:val="BodyText"/>
      </w:pPr>
      <w:r>
        <w:t xml:space="preserve">As a Hairdresser, I understand the importance of staying attuned to regional trends while maintaining a global perspective. In Valencia, I envision collaborating with a team that shares my dedication to quality and customer satisfaction. Whether it’s crafting elegant updos for special occasions or designing cutting-edge hairstyles for everyday clients, I am committed to delivering results that exceed expectations. My experience working in multicultural environments has equipped me with the adaptability needed to thrive in Spain Valencia’s diverse and fast-paced salon scene.</w:t>
      </w:r>
    </w:p>
    <w:bookmarkEnd w:id="20"/>
    <w:bookmarkStart w:id="21" w:name="professional-experience-and-expertise"/>
    <w:p>
      <w:pPr>
        <w:pStyle w:val="Heading2"/>
      </w:pPr>
      <w:r>
        <w:t xml:space="preserve">Professional Experience and Expertise</w:t>
      </w:r>
    </w:p>
    <w:p>
      <w:pPr>
        <w:pStyle w:val="FirstParagraph"/>
      </w:pPr>
      <w:r>
        <w:t xml:space="preserve">Throughout my career as a Hairdresser, I have developed a comprehensive skill set that includes advanced cutting techniques, color theory, styling, and client consultation. My work history spans [list previous salons or roles], where I consistently received positive feedback for my attention to detail and ability to create personalized looks that reflect each client’s personality. For instance, at [Previous Salon Name], I led a team of stylists in implementing a new customer service protocol that increased client retention by 30% within six months.</w:t>
      </w:r>
    </w:p>
    <w:p>
      <w:pPr>
        <w:pStyle w:val="BodyText"/>
      </w:pPr>
      <w:r>
        <w:t xml:space="preserve">One of my most rewarding experiences as a Hairdresser was working with an international clientele, which required me to stay updated on global trends while respecting local preferences. This experience taught me the value of communication and cultural sensitivity—qualities that I believe are essential for success in Spain Valencia. I am also proficient in using the latest haircare products and tools, ensuring that every service is not only visually stunning but also promotes long-term hair health.</w:t>
      </w:r>
    </w:p>
    <w:p>
      <w:pPr>
        <w:pStyle w:val="BodyText"/>
      </w:pPr>
      <w:r>
        <w:t xml:space="preserve">In addition to technical skills, I take great pride in my ability to build strong relationships with clients. As a Hairdresser, I view each appointment as an opportunity to connect and understand the unique needs of my clients. Whether it’s discussing their lifestyle, preferences, or concerns, I strive to create a comfortable and welcoming environment where they feel valued and heard. This client-focused approach has earned me a loyal following and numerous referrals throughout my career.</w:t>
      </w:r>
    </w:p>
    <w:bookmarkEnd w:id="21"/>
    <w:bookmarkStart w:id="22" w:name="Xb57d0b4101b24797ea768f641c0fe28e5521763"/>
    <w:p>
      <w:pPr>
        <w:pStyle w:val="Heading2"/>
      </w:pPr>
      <w:r>
        <w:t xml:space="preserve">Why Choose Me as Your Hairdresser in Spain Valencia?</w:t>
      </w:r>
    </w:p>
    <w:p>
      <w:pPr>
        <w:pStyle w:val="FirstParagraph"/>
      </w:pPr>
      <w:r>
        <w:t xml:space="preserve">What sets me apart as a Hairdresser is my unwavering commitment to continuous learning and growth. I regularly attend workshops and seminars to stay ahead of industry trends, such as the latest in sustainable haircare practices or innovative styling techniques. This dedication ensures that I can offer my clients the most up-to-date and effective services available.</w:t>
      </w:r>
    </w:p>
    <w:p>
      <w:pPr>
        <w:pStyle w:val="BodyText"/>
      </w:pPr>
      <w:r>
        <w:t xml:space="preserve">Moreover, my adaptability and enthusiasm for new challenges make me an ideal fit for Spain Valencia’s dynamic beauty landscape. I am fluent in [list languages, e.g., English, Spanish], which allows me to communicate effectively with a wide range of clients and colleagues. This linguistic versatility, combined with my cultural awareness, ensures that I can seamlessly integrate into your team and contribute to the success of your salon.</w:t>
      </w:r>
    </w:p>
    <w:p>
      <w:pPr>
        <w:pStyle w:val="BodyText"/>
      </w:pPr>
      <w:r>
        <w:t xml:space="preserve">As a Hairdresser, I am also deeply passionate about promoting self-confidence through beauty. I believe that hair is more than just an aesthetic choice—it’s a reflection of one’s identity and confidence. In Spain Valencia, where personal expression is celebrated, I am eager to help clients feel empowered through their hairstyles. Whether it’s a bold new color or a classic cut, I aim to create looks that make my clients feel incredible every day.</w:t>
      </w:r>
    </w:p>
    <w:bookmarkEnd w:id="22"/>
    <w:bookmarkStart w:id="23" w:name="Xa23e21f81fa3ddd444b8b723a48756329cfd03a"/>
    <w:p>
      <w:pPr>
        <w:pStyle w:val="Heading2"/>
      </w:pPr>
      <w:r>
        <w:t xml:space="preserve">Conclusion: A Commitment to Excellence in Spain Valencia</w:t>
      </w:r>
    </w:p>
    <w:p>
      <w:pPr>
        <w:pStyle w:val="FirstParagraph"/>
      </w:pPr>
      <w:r>
        <w:t xml:space="preserve">In conclusion, I am confident that my skills, experience, and passion for hairdressing make me a strong candidate for the Hairdresser position in Spain Valencia. I am excited about the opportunity to contribute to your team while immersing myself in the beauty of this remarkable city. Thank you for considering my application. I would be honored to discuss how I can bring value to your salon and help elevate the client experience.</w:t>
      </w:r>
    </w:p>
    <w:p>
      <w:pPr>
        <w:pStyle w:val="BodyText"/>
      </w:pPr>
      <w:r>
        <w:t xml:space="preserve">Thank you again for your time and consideration. I look forward to the possibility of working together in Spain Valencia.</w:t>
      </w:r>
    </w:p>
    <w:p>
      <w:pPr>
        <w:pStyle w:val="BodyText"/>
      </w:pPr>
      <w:r>
        <w:rPr>
          <w:bCs/>
          <w:b/>
        </w:rPr>
        <w:t xml:space="preserve">Sincerely,</w:t>
      </w:r>
    </w:p>
    <w:p>
      <w:pPr>
        <w:pStyle w:val="BodyText"/>
      </w:pPr>
      <w:r>
        <w:t xml:space="preserve">[Your Full Name]</w:t>
      </w:r>
    </w:p>
    <w:p>
      <w:pPr>
        <w:pStyle w:val="BodyText"/>
      </w:pPr>
      <w:r>
        <w:t xml:space="preserve">[Your Contact Information: Email |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Spain Valencia</dc:title>
  <dc:creator/>
  <cp:keywords/>
  <dcterms:created xsi:type="dcterms:W3CDTF">2026-07-24T13:55:17Z</dcterms:created>
  <dcterms:modified xsi:type="dcterms:W3CDTF">2026-07-24T13:55:17Z</dcterms:modified>
</cp:coreProperties>
</file>

<file path=docProps/custom.xml><?xml version="1.0" encoding="utf-8"?>
<Properties xmlns="http://schemas.openxmlformats.org/officeDocument/2006/custom-properties" xmlns:vt="http://schemas.openxmlformats.org/officeDocument/2006/docPropsVTypes"/>
</file>